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F8DD1" w14:textId="43CDC6AC" w:rsidR="00A7382B" w:rsidRDefault="00766C24" w:rsidP="00BB09CC">
      <w:pPr>
        <w:pStyle w:val="BodyText2"/>
        <w:tabs>
          <w:tab w:val="left" w:pos="2504"/>
        </w:tabs>
        <w:rPr>
          <w:i/>
          <w:iCs/>
        </w:rPr>
      </w:pPr>
      <w:r>
        <w:rPr>
          <w:i/>
          <w:iCs/>
        </w:rPr>
        <w:t>Nine</w:t>
      </w:r>
      <w:r w:rsidR="00675D0B">
        <w:rPr>
          <w:i/>
          <w:iCs/>
        </w:rPr>
        <w:t>te</w:t>
      </w:r>
      <w:r w:rsidR="00AC0308">
        <w:rPr>
          <w:i/>
          <w:iCs/>
        </w:rPr>
        <w:t>e</w:t>
      </w:r>
      <w:r w:rsidR="00675D0B">
        <w:rPr>
          <w:i/>
          <w:iCs/>
        </w:rPr>
        <w:t xml:space="preserve">nth </w:t>
      </w:r>
      <w:r w:rsidR="00A7382B">
        <w:rPr>
          <w:i/>
          <w:iCs/>
        </w:rPr>
        <w:t>Annual Symposium</w:t>
      </w:r>
    </w:p>
    <w:p w14:paraId="4C907B8B" w14:textId="77777777" w:rsidR="00863F01" w:rsidRPr="005914D6" w:rsidRDefault="00863F01" w:rsidP="00BB09CC">
      <w:pPr>
        <w:pStyle w:val="BodyText2"/>
        <w:rPr>
          <w:i/>
          <w:iCs/>
          <w:sz w:val="20"/>
          <w:szCs w:val="20"/>
        </w:rPr>
      </w:pPr>
    </w:p>
    <w:p w14:paraId="5DE05D8F" w14:textId="2AF5BC8D" w:rsidR="00863F01" w:rsidRPr="004A7DC7" w:rsidRDefault="00863F01" w:rsidP="00BB09CC">
      <w:pPr>
        <w:pStyle w:val="BodyTextIndent"/>
        <w:spacing w:after="120"/>
        <w:ind w:left="0"/>
        <w:rPr>
          <w:color w:val="0000FF"/>
          <w:sz w:val="56"/>
          <w:u w:val="single"/>
        </w:rPr>
      </w:pPr>
      <w:r w:rsidRPr="004A7DC7">
        <w:rPr>
          <w:color w:val="0000FF"/>
          <w:sz w:val="60"/>
          <w:szCs w:val="60"/>
          <w:u w:val="single"/>
        </w:rPr>
        <w:t>RISE</w:t>
      </w:r>
    </w:p>
    <w:p w14:paraId="03721D88" w14:textId="07FBC893" w:rsidR="00A7382B" w:rsidRPr="004A7DC7" w:rsidRDefault="00A7382B" w:rsidP="00BB09CC">
      <w:pPr>
        <w:pStyle w:val="BodyTextIndent"/>
        <w:ind w:left="0"/>
        <w:rPr>
          <w:color w:val="0000FF"/>
          <w:sz w:val="56"/>
        </w:rPr>
      </w:pPr>
      <w:r w:rsidRPr="004A7DC7">
        <w:rPr>
          <w:color w:val="0000FF"/>
          <w:sz w:val="56"/>
          <w:u w:val="single"/>
        </w:rPr>
        <w:t>R</w:t>
      </w:r>
      <w:r w:rsidRPr="004A7DC7">
        <w:rPr>
          <w:color w:val="0000FF"/>
          <w:sz w:val="56"/>
        </w:rPr>
        <w:t xml:space="preserve">esearch </w:t>
      </w:r>
      <w:r w:rsidRPr="004A7DC7">
        <w:rPr>
          <w:color w:val="0000FF"/>
          <w:sz w:val="56"/>
          <w:u w:val="single"/>
        </w:rPr>
        <w:t>I</w:t>
      </w:r>
      <w:r w:rsidRPr="004A7DC7">
        <w:rPr>
          <w:color w:val="0000FF"/>
          <w:sz w:val="56"/>
        </w:rPr>
        <w:t xml:space="preserve">nsights in </w:t>
      </w:r>
    </w:p>
    <w:p w14:paraId="4BE39112" w14:textId="54AE7A3F" w:rsidR="00A7382B" w:rsidRDefault="00A7382B" w:rsidP="00BB09CC">
      <w:pPr>
        <w:pStyle w:val="BodyTextIndent"/>
        <w:ind w:left="0"/>
        <w:rPr>
          <w:color w:val="0000FF"/>
          <w:sz w:val="28"/>
          <w:szCs w:val="28"/>
        </w:rPr>
      </w:pPr>
      <w:r w:rsidRPr="004A7DC7">
        <w:rPr>
          <w:color w:val="0000FF"/>
          <w:sz w:val="56"/>
          <w:u w:val="single"/>
        </w:rPr>
        <w:t>S</w:t>
      </w:r>
      <w:r w:rsidRPr="004A7DC7">
        <w:rPr>
          <w:color w:val="0000FF"/>
          <w:sz w:val="56"/>
        </w:rPr>
        <w:t xml:space="preserve">emiarid </w:t>
      </w:r>
      <w:r w:rsidRPr="004A7DC7">
        <w:rPr>
          <w:color w:val="0000FF"/>
          <w:sz w:val="56"/>
          <w:u w:val="single"/>
        </w:rPr>
        <w:t>E</w:t>
      </w:r>
      <w:r w:rsidRPr="004A7DC7">
        <w:rPr>
          <w:color w:val="0000FF"/>
          <w:sz w:val="56"/>
        </w:rPr>
        <w:t>cosystems</w:t>
      </w:r>
    </w:p>
    <w:p w14:paraId="74412EE3" w14:textId="65C1EA29" w:rsidR="00371B07" w:rsidRPr="00371B07" w:rsidRDefault="00766C24" w:rsidP="00BB09CC">
      <w:pPr>
        <w:pStyle w:val="BodyTextIndent"/>
        <w:ind w:left="0"/>
        <w:rPr>
          <w:color w:val="0000FF"/>
          <w:sz w:val="20"/>
          <w:szCs w:val="20"/>
        </w:rPr>
      </w:pPr>
      <w:r>
        <w:rPr>
          <w:noProof/>
          <w:color w:val="0000FF"/>
          <w:sz w:val="60"/>
          <w:szCs w:val="60"/>
          <w:u w:val="single"/>
          <w14:shadow w14:blurRad="0" w14:dist="0" w14:dir="0" w14:sx="0" w14:sy="0" w14:kx="0" w14:ky="0" w14:algn="none">
            <w14:srgbClr w14:val="000000"/>
          </w14:shadow>
        </w:rPr>
        <w:drawing>
          <wp:anchor distT="0" distB="0" distL="114300" distR="114300" simplePos="0" relativeHeight="251662336" behindDoc="0" locked="0" layoutInCell="1" allowOverlap="1" wp14:anchorId="69EA1655" wp14:editId="793983A9">
            <wp:simplePos x="0" y="0"/>
            <wp:positionH relativeFrom="column">
              <wp:posOffset>1791970</wp:posOffset>
            </wp:positionH>
            <wp:positionV relativeFrom="paragraph">
              <wp:posOffset>71120</wp:posOffset>
            </wp:positionV>
            <wp:extent cx="2600960" cy="2282190"/>
            <wp:effectExtent l="0" t="0" r="8890" b="3810"/>
            <wp:wrapSquare wrapText="bothSides"/>
            <wp:docPr id="591906232" name="Picture 2" descr="A person holding a piece of w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06232" name="Picture 2" descr="A person holding a piece of wood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12"/>
                    <a:stretch/>
                  </pic:blipFill>
                  <pic:spPr bwMode="auto">
                    <a:xfrm>
                      <a:off x="0" y="0"/>
                      <a:ext cx="2600960" cy="2282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44E7E" w14:textId="13C0CE69" w:rsidR="00371B07" w:rsidRPr="00532800" w:rsidRDefault="00371B07" w:rsidP="00BB09CC">
      <w:pPr>
        <w:pStyle w:val="BodyTextIndent"/>
        <w:ind w:left="0"/>
        <w:rPr>
          <w:color w:val="0000FF"/>
          <w:sz w:val="16"/>
          <w:szCs w:val="16"/>
        </w:rPr>
      </w:pPr>
    </w:p>
    <w:p w14:paraId="0AA5D151" w14:textId="028A4559" w:rsidR="004D4666" w:rsidRDefault="004D4666" w:rsidP="00BB09CC">
      <w:pPr>
        <w:pStyle w:val="BodyText2"/>
      </w:pPr>
    </w:p>
    <w:p w14:paraId="5ADE966C" w14:textId="7FE49FCA" w:rsidR="004D4666" w:rsidRDefault="004D4666" w:rsidP="00BB09CC">
      <w:pPr>
        <w:pStyle w:val="BodyText2"/>
      </w:pPr>
    </w:p>
    <w:p w14:paraId="5EACB075" w14:textId="32C89659" w:rsidR="004D4666" w:rsidRDefault="004D4666" w:rsidP="00BB09CC">
      <w:pPr>
        <w:pStyle w:val="BodyText2"/>
      </w:pPr>
    </w:p>
    <w:p w14:paraId="15C60244" w14:textId="661C464D" w:rsidR="00BD36C8" w:rsidRDefault="00BD36C8" w:rsidP="00BB09CC">
      <w:pPr>
        <w:pStyle w:val="BodyText2"/>
      </w:pPr>
    </w:p>
    <w:p w14:paraId="1C1EA12B" w14:textId="77777777" w:rsidR="004D4666" w:rsidRDefault="004D4666" w:rsidP="00BB09CC">
      <w:pPr>
        <w:pStyle w:val="BodyText2"/>
      </w:pPr>
    </w:p>
    <w:p w14:paraId="1A12F7BF" w14:textId="75953BA5" w:rsidR="004D4666" w:rsidRDefault="004D4666" w:rsidP="00BB09CC">
      <w:pPr>
        <w:pStyle w:val="BodyText2"/>
      </w:pPr>
    </w:p>
    <w:p w14:paraId="5EBDFBE5" w14:textId="74504F52" w:rsidR="004D4666" w:rsidRDefault="004D4666" w:rsidP="00BB09CC">
      <w:pPr>
        <w:pStyle w:val="BodyText2"/>
      </w:pPr>
    </w:p>
    <w:p w14:paraId="66D7CD65" w14:textId="465B8676" w:rsidR="004D4666" w:rsidRDefault="004D4666" w:rsidP="00BB09CC">
      <w:pPr>
        <w:pStyle w:val="BodyText2"/>
      </w:pPr>
    </w:p>
    <w:p w14:paraId="22907C28" w14:textId="705E5984" w:rsidR="004D4666" w:rsidRDefault="004D4666" w:rsidP="00BB09CC">
      <w:pPr>
        <w:pStyle w:val="BodyText2"/>
      </w:pPr>
    </w:p>
    <w:p w14:paraId="0AED9CA4" w14:textId="65FC2BFC" w:rsidR="004D4666" w:rsidRDefault="004D4666" w:rsidP="00BB09CC">
      <w:pPr>
        <w:pStyle w:val="BodyText2"/>
      </w:pPr>
    </w:p>
    <w:p w14:paraId="67FE4DCE" w14:textId="50111529" w:rsidR="004D4666" w:rsidRDefault="004D4666" w:rsidP="00BB09CC">
      <w:pPr>
        <w:pStyle w:val="BodyText2"/>
      </w:pPr>
    </w:p>
    <w:p w14:paraId="198405DA" w14:textId="1263E79B" w:rsidR="00A7382B" w:rsidRDefault="00AD7EE5" w:rsidP="00BB09CC">
      <w:pPr>
        <w:pStyle w:val="BodyText2"/>
        <w:rPr>
          <w:rFonts w:ascii="Times New Roman" w:hAnsi="Times New Roman" w:cs="Times New Roman"/>
          <w:b w:val="0"/>
          <w:bCs w:val="0"/>
          <w:noProof/>
          <w:sz w:val="24"/>
        </w:rPr>
      </w:pPr>
      <w:r>
        <w:t>Highlights of r</w:t>
      </w:r>
      <w:r w:rsidR="00A7382B">
        <w:t xml:space="preserve">ecent research at the </w:t>
      </w:r>
      <w:r w:rsidR="007813E0">
        <w:br/>
      </w:r>
      <w:r w:rsidR="00A7382B">
        <w:t>USDA-ARS Walnut Gulc</w:t>
      </w:r>
      <w:r w:rsidR="00863F01">
        <w:t>h Experimental Watershed (WGEW)</w:t>
      </w:r>
      <w:r w:rsidR="007813E0">
        <w:t>,</w:t>
      </w:r>
      <w:r w:rsidR="007813E0">
        <w:br/>
      </w:r>
      <w:r w:rsidR="00A7382B">
        <w:t xml:space="preserve">the </w:t>
      </w:r>
      <w:r w:rsidR="00A7382B" w:rsidRPr="00820B53">
        <w:rPr>
          <w:szCs w:val="28"/>
        </w:rPr>
        <w:t>University of Arizona Santa Rita Experimental Range</w:t>
      </w:r>
      <w:r w:rsidR="00863F01" w:rsidRPr="00820B53">
        <w:rPr>
          <w:szCs w:val="28"/>
        </w:rPr>
        <w:t xml:space="preserve"> (SRER)</w:t>
      </w:r>
      <w:r w:rsidR="007813E0">
        <w:rPr>
          <w:szCs w:val="28"/>
        </w:rPr>
        <w:t>,</w:t>
      </w:r>
      <w:r w:rsidR="007813E0">
        <w:rPr>
          <w:bCs w:val="0"/>
          <w:noProof/>
          <w:szCs w:val="28"/>
        </w:rPr>
        <w:br/>
      </w:r>
      <w:r w:rsidR="00820B53" w:rsidRPr="00820B53">
        <w:rPr>
          <w:bCs w:val="0"/>
          <w:noProof/>
          <w:szCs w:val="28"/>
        </w:rPr>
        <w:t>and the Region</w:t>
      </w:r>
    </w:p>
    <w:p w14:paraId="78E13A02" w14:textId="4E3284FA" w:rsidR="00F60DD4" w:rsidRDefault="00F60DD4" w:rsidP="00BB09CC">
      <w:pPr>
        <w:pStyle w:val="BodyText2"/>
        <w:rPr>
          <w:rFonts w:ascii="Times New Roman" w:hAnsi="Times New Roman" w:cs="Times New Roman"/>
          <w:b w:val="0"/>
          <w:bCs w:val="0"/>
          <w:noProof/>
          <w:sz w:val="24"/>
        </w:rPr>
      </w:pPr>
    </w:p>
    <w:p w14:paraId="737B594E" w14:textId="0E5E0777" w:rsidR="00A7382B" w:rsidRPr="004A7DC7" w:rsidRDefault="00C0655B" w:rsidP="00BB09CC">
      <w:pPr>
        <w:jc w:val="center"/>
        <w:rPr>
          <w:rFonts w:ascii="Arial" w:hAnsi="Arial" w:cs="Arial"/>
          <w:b/>
          <w:color w:val="0000FF"/>
          <w:sz w:val="52"/>
          <w:szCs w:val="52"/>
        </w:rPr>
      </w:pPr>
      <w:r w:rsidRPr="004A7DC7">
        <w:rPr>
          <w:rFonts w:ascii="Arial" w:hAnsi="Arial" w:cs="Arial"/>
          <w:b/>
          <w:color w:val="0000FF"/>
          <w:sz w:val="52"/>
          <w:szCs w:val="52"/>
        </w:rPr>
        <w:t>Call for Posters and Registration</w:t>
      </w:r>
    </w:p>
    <w:p w14:paraId="5E1E0BD5" w14:textId="4F456C5D" w:rsidR="00065A8E" w:rsidRPr="004A7DC7" w:rsidRDefault="00065A8E" w:rsidP="00BB09CC">
      <w:pPr>
        <w:jc w:val="center"/>
        <w:rPr>
          <w:rFonts w:ascii="Arial" w:hAnsi="Arial" w:cs="Arial"/>
          <w:b/>
          <w:color w:val="0000FF"/>
          <w:sz w:val="52"/>
          <w:szCs w:val="52"/>
        </w:rPr>
      </w:pPr>
      <w:r w:rsidRPr="004A7DC7">
        <w:rPr>
          <w:rFonts w:ascii="Arial" w:hAnsi="Arial" w:cs="Arial"/>
          <w:b/>
          <w:color w:val="0000FF"/>
          <w:sz w:val="52"/>
          <w:szCs w:val="52"/>
        </w:rPr>
        <w:t>including Student Poster Contest</w:t>
      </w:r>
    </w:p>
    <w:p w14:paraId="41B8C604" w14:textId="7EDBA948" w:rsidR="00A7382B" w:rsidRPr="004A7DC7" w:rsidRDefault="00000000" w:rsidP="00BB09CC">
      <w:pPr>
        <w:rPr>
          <w:color w:val="0000FF"/>
        </w:rPr>
      </w:pPr>
      <w:r>
        <w:rPr>
          <w:noProof/>
          <w:color w:val="0000FF"/>
        </w:rPr>
        <w:pict w14:anchorId="6DFB884D">
          <v:rect id="_x0000_i1025" alt="" style="width:468pt;height:.05pt;mso-width-percent:0;mso-height-percent:0;mso-width-percent:0;mso-height-percent:0" o:hralign="center" o:hrstd="t" o:hr="t" fillcolor="#aca899" stroked="f"/>
        </w:pict>
      </w:r>
    </w:p>
    <w:p w14:paraId="689166E9" w14:textId="7D6C4E21" w:rsidR="008D0E38" w:rsidRPr="004A7DC7" w:rsidRDefault="008D0E38" w:rsidP="00BB09CC">
      <w:pPr>
        <w:jc w:val="center"/>
        <w:rPr>
          <w:rFonts w:ascii="Arial" w:hAnsi="Arial" w:cs="Arial"/>
          <w:b/>
          <w:bCs/>
          <w:color w:val="0000FF"/>
        </w:rPr>
      </w:pPr>
    </w:p>
    <w:p w14:paraId="2D25E238" w14:textId="6EAA1E6D" w:rsidR="008D0E38" w:rsidRPr="004A7DC7" w:rsidRDefault="008D0E38" w:rsidP="00BB09CC">
      <w:pPr>
        <w:jc w:val="center"/>
        <w:rPr>
          <w:rFonts w:ascii="Arial" w:hAnsi="Arial" w:cs="Arial"/>
          <w:b/>
          <w:bCs/>
          <w:color w:val="0000FF"/>
          <w:sz w:val="36"/>
          <w:szCs w:val="36"/>
        </w:rPr>
      </w:pPr>
      <w:r w:rsidRPr="004A7DC7">
        <w:rPr>
          <w:rFonts w:ascii="Arial" w:hAnsi="Arial" w:cs="Arial"/>
          <w:b/>
          <w:bCs/>
          <w:color w:val="0000FF"/>
          <w:sz w:val="36"/>
          <w:szCs w:val="36"/>
        </w:rPr>
        <w:t xml:space="preserve">Saturday, </w:t>
      </w:r>
      <w:r w:rsidR="00766C24">
        <w:rPr>
          <w:rFonts w:ascii="Arial" w:hAnsi="Arial" w:cs="Arial"/>
          <w:b/>
          <w:bCs/>
          <w:color w:val="0000FF"/>
          <w:sz w:val="36"/>
          <w:szCs w:val="36"/>
        </w:rPr>
        <w:t>21 October</w:t>
      </w:r>
      <w:r w:rsidR="00675D0B">
        <w:rPr>
          <w:rFonts w:ascii="Arial" w:hAnsi="Arial" w:cs="Arial"/>
          <w:b/>
          <w:bCs/>
          <w:color w:val="0000FF"/>
          <w:sz w:val="36"/>
          <w:szCs w:val="36"/>
        </w:rPr>
        <w:t xml:space="preserve"> </w:t>
      </w:r>
      <w:r w:rsidR="004D4666">
        <w:rPr>
          <w:rFonts w:ascii="Arial" w:hAnsi="Arial" w:cs="Arial"/>
          <w:b/>
          <w:bCs/>
          <w:color w:val="0000FF"/>
          <w:sz w:val="36"/>
          <w:szCs w:val="36"/>
        </w:rPr>
        <w:t>202</w:t>
      </w:r>
      <w:r w:rsidR="00766C24">
        <w:rPr>
          <w:rFonts w:ascii="Arial" w:hAnsi="Arial" w:cs="Arial"/>
          <w:b/>
          <w:bCs/>
          <w:color w:val="0000FF"/>
          <w:sz w:val="36"/>
          <w:szCs w:val="36"/>
        </w:rPr>
        <w:t>3</w:t>
      </w:r>
      <w:r w:rsidR="002B69CD" w:rsidRPr="004A7DC7">
        <w:rPr>
          <w:rFonts w:ascii="Arial" w:hAnsi="Arial" w:cs="Arial"/>
          <w:b/>
          <w:bCs/>
          <w:color w:val="0000FF"/>
          <w:sz w:val="36"/>
          <w:szCs w:val="36"/>
        </w:rPr>
        <w:t>, 8:30 AM to 3:</w:t>
      </w:r>
      <w:r w:rsidR="00747C55">
        <w:rPr>
          <w:rFonts w:ascii="Arial" w:hAnsi="Arial" w:cs="Arial"/>
          <w:b/>
          <w:bCs/>
          <w:color w:val="0000FF"/>
          <w:sz w:val="36"/>
          <w:szCs w:val="36"/>
        </w:rPr>
        <w:t>3</w:t>
      </w:r>
      <w:r w:rsidRPr="004A7DC7">
        <w:rPr>
          <w:rFonts w:ascii="Arial" w:hAnsi="Arial" w:cs="Arial"/>
          <w:b/>
          <w:bCs/>
          <w:color w:val="0000FF"/>
          <w:sz w:val="36"/>
          <w:szCs w:val="36"/>
        </w:rPr>
        <w:t>0 PM</w:t>
      </w:r>
    </w:p>
    <w:p w14:paraId="21645590" w14:textId="39B4E140" w:rsidR="008D0E38" w:rsidRDefault="008D0E38" w:rsidP="00BB09CC">
      <w:pPr>
        <w:jc w:val="center"/>
        <w:rPr>
          <w:rFonts w:ascii="Arial" w:hAnsi="Arial" w:cs="Arial"/>
          <w:b/>
          <w:bCs/>
        </w:rPr>
      </w:pPr>
    </w:p>
    <w:p w14:paraId="21333946" w14:textId="66607D11" w:rsidR="00A7382B" w:rsidRPr="00820B53" w:rsidRDefault="00AD7EE5" w:rsidP="00BB09CC">
      <w:pPr>
        <w:jc w:val="center"/>
        <w:rPr>
          <w:rFonts w:ascii="Arial" w:hAnsi="Arial" w:cs="Arial"/>
          <w:b/>
          <w:bCs/>
        </w:rPr>
      </w:pPr>
      <w:r w:rsidRPr="00820B53">
        <w:rPr>
          <w:rFonts w:ascii="Arial" w:hAnsi="Arial" w:cs="Arial"/>
          <w:b/>
          <w:bCs/>
        </w:rPr>
        <w:t>Marley Building Rm. 230</w:t>
      </w:r>
      <w:r>
        <w:rPr>
          <w:rFonts w:ascii="Arial" w:hAnsi="Arial" w:cs="Arial"/>
          <w:b/>
          <w:bCs/>
        </w:rPr>
        <w:t xml:space="preserve">, </w:t>
      </w:r>
      <w:r w:rsidR="00A7382B" w:rsidRPr="00820B53">
        <w:rPr>
          <w:rFonts w:ascii="Arial" w:hAnsi="Arial" w:cs="Arial"/>
          <w:b/>
          <w:bCs/>
        </w:rPr>
        <w:t xml:space="preserve">University of Arizona, Tucson, </w:t>
      </w:r>
    </w:p>
    <w:p w14:paraId="4529029A" w14:textId="1372BBC4" w:rsidR="00A7382B" w:rsidRPr="00820B53" w:rsidRDefault="00A7382B" w:rsidP="00BB09CC">
      <w:pPr>
        <w:jc w:val="center"/>
        <w:rPr>
          <w:rFonts w:ascii="Arial" w:hAnsi="Arial" w:cs="Arial"/>
          <w:b/>
          <w:bCs/>
        </w:rPr>
      </w:pPr>
      <w:r w:rsidRPr="00820B53">
        <w:rPr>
          <w:rFonts w:ascii="Arial" w:hAnsi="Arial" w:cs="Arial"/>
          <w:b/>
          <w:bCs/>
        </w:rPr>
        <w:t>Lun</w:t>
      </w:r>
      <w:r w:rsidR="00AE46B8">
        <w:rPr>
          <w:rFonts w:ascii="Arial" w:hAnsi="Arial" w:cs="Arial"/>
          <w:b/>
          <w:bCs/>
        </w:rPr>
        <w:t>ch and Poster Session, 11:</w:t>
      </w:r>
      <w:r w:rsidR="00675D0B">
        <w:rPr>
          <w:rFonts w:ascii="Arial" w:hAnsi="Arial" w:cs="Arial"/>
          <w:b/>
          <w:bCs/>
        </w:rPr>
        <w:t>35</w:t>
      </w:r>
      <w:r w:rsidR="00AE46B8">
        <w:rPr>
          <w:rFonts w:ascii="Arial" w:hAnsi="Arial" w:cs="Arial"/>
          <w:b/>
          <w:bCs/>
        </w:rPr>
        <w:t>-1:</w:t>
      </w:r>
      <w:r w:rsidR="00532800">
        <w:rPr>
          <w:rFonts w:ascii="Arial" w:hAnsi="Arial" w:cs="Arial"/>
          <w:b/>
          <w:bCs/>
        </w:rPr>
        <w:t>15</w:t>
      </w:r>
      <w:r w:rsidRPr="00820B53">
        <w:rPr>
          <w:rFonts w:ascii="Arial" w:hAnsi="Arial" w:cs="Arial"/>
          <w:b/>
          <w:bCs/>
        </w:rPr>
        <w:t xml:space="preserve"> PM</w:t>
      </w:r>
    </w:p>
    <w:p w14:paraId="601DC427" w14:textId="2305D17E" w:rsidR="00A7382B" w:rsidRPr="00820B53" w:rsidRDefault="00A7382B" w:rsidP="00BB09CC">
      <w:pPr>
        <w:tabs>
          <w:tab w:val="left" w:pos="3540"/>
        </w:tabs>
        <w:rPr>
          <w:rFonts w:ascii="Times" w:hAnsi="Times" w:cs="Times"/>
          <w:b/>
          <w:bCs/>
        </w:rPr>
      </w:pPr>
      <w:r w:rsidRPr="00820B53">
        <w:rPr>
          <w:rFonts w:ascii="Times" w:hAnsi="Times" w:cs="Times"/>
          <w:b/>
          <w:bCs/>
        </w:rPr>
        <w:t> </w:t>
      </w:r>
      <w:r w:rsidRPr="00820B53">
        <w:rPr>
          <w:rFonts w:ascii="Times" w:hAnsi="Times" w:cs="Times"/>
          <w:b/>
          <w:bCs/>
        </w:rPr>
        <w:tab/>
      </w:r>
    </w:p>
    <w:p w14:paraId="70FAF6CA" w14:textId="1EAAD7EF" w:rsidR="00A7382B" w:rsidRDefault="00766C24" w:rsidP="00BB09CC">
      <w:pPr>
        <w:pStyle w:val="BodyText3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anchor distT="0" distB="0" distL="114300" distR="114300" simplePos="0" relativeHeight="251661312" behindDoc="1" locked="0" layoutInCell="1" allowOverlap="1" wp14:anchorId="6D45B7FE" wp14:editId="46DF9000">
            <wp:simplePos x="0" y="0"/>
            <wp:positionH relativeFrom="column">
              <wp:posOffset>4966970</wp:posOffset>
            </wp:positionH>
            <wp:positionV relativeFrom="paragraph">
              <wp:posOffset>405130</wp:posOffset>
            </wp:positionV>
            <wp:extent cx="1111250" cy="1111250"/>
            <wp:effectExtent l="0" t="0" r="0" b="0"/>
            <wp:wrapTight wrapText="left">
              <wp:wrapPolygon edited="0">
                <wp:start x="0" y="0"/>
                <wp:lineTo x="0" y="21106"/>
                <wp:lineTo x="21106" y="21106"/>
                <wp:lineTo x="21106" y="0"/>
                <wp:lineTo x="0" y="0"/>
              </wp:wrapPolygon>
            </wp:wrapTight>
            <wp:docPr id="896019094" name="Picture 1" descr="A qr code with a dinosa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019094" name="Picture 1" descr="A qr code with a dinosau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25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5A8E" w:rsidRPr="00820B53">
        <w:rPr>
          <w:rFonts w:ascii="Arial" w:hAnsi="Arial" w:cs="Arial"/>
          <w:sz w:val="24"/>
        </w:rPr>
        <w:t xml:space="preserve">Purpose: </w:t>
      </w:r>
      <w:r w:rsidR="00BD36C8">
        <w:rPr>
          <w:rFonts w:ascii="Arial" w:hAnsi="Arial" w:cs="Arial"/>
          <w:sz w:val="24"/>
        </w:rPr>
        <w:t xml:space="preserve"> </w:t>
      </w:r>
      <w:r w:rsidR="00065A8E" w:rsidRPr="00820B53">
        <w:rPr>
          <w:rFonts w:ascii="Arial" w:hAnsi="Arial" w:cs="Arial"/>
          <w:sz w:val="24"/>
        </w:rPr>
        <w:t>S</w:t>
      </w:r>
      <w:r w:rsidR="00A7382B" w:rsidRPr="00820B53">
        <w:rPr>
          <w:rFonts w:ascii="Arial" w:hAnsi="Arial" w:cs="Arial"/>
          <w:sz w:val="24"/>
        </w:rPr>
        <w:t>hare recent results of scientifi</w:t>
      </w:r>
      <w:r w:rsidR="008014B7">
        <w:rPr>
          <w:rFonts w:ascii="Arial" w:hAnsi="Arial" w:cs="Arial"/>
          <w:sz w:val="24"/>
        </w:rPr>
        <w:t xml:space="preserve">c research at WGEW and SRER, </w:t>
      </w:r>
      <w:r w:rsidR="00A7382B" w:rsidRPr="00820B53">
        <w:rPr>
          <w:rFonts w:ascii="Arial" w:hAnsi="Arial" w:cs="Arial"/>
          <w:sz w:val="24"/>
        </w:rPr>
        <w:t>encourage future research activities a</w:t>
      </w:r>
      <w:r w:rsidR="008014B7">
        <w:rPr>
          <w:rFonts w:ascii="Arial" w:hAnsi="Arial" w:cs="Arial"/>
          <w:sz w:val="24"/>
        </w:rPr>
        <w:t xml:space="preserve">t the WGEW and the SRER, and </w:t>
      </w:r>
      <w:r w:rsidR="00A7382B" w:rsidRPr="00820B53">
        <w:rPr>
          <w:rFonts w:ascii="Arial" w:hAnsi="Arial" w:cs="Arial"/>
          <w:sz w:val="24"/>
        </w:rPr>
        <w:t>promote the WGEW and the SRER as outdoor scientific laboratories.</w:t>
      </w:r>
    </w:p>
    <w:p w14:paraId="5AF60384" w14:textId="691614AB" w:rsidR="00AC0308" w:rsidRPr="00820B53" w:rsidRDefault="00AC0308" w:rsidP="00BB09CC">
      <w:pPr>
        <w:pStyle w:val="BodyText3"/>
        <w:rPr>
          <w:rFonts w:ascii="Arial" w:hAnsi="Arial" w:cs="Arial"/>
          <w:sz w:val="24"/>
        </w:rPr>
      </w:pPr>
    </w:p>
    <w:p w14:paraId="44EC34A4" w14:textId="19C8C94F" w:rsidR="00BB09CC" w:rsidRDefault="00C0655B" w:rsidP="00BB09CC">
      <w:pPr>
        <w:pStyle w:val="BodyText3"/>
        <w:jc w:val="center"/>
        <w:rPr>
          <w:rFonts w:ascii="Arial" w:hAnsi="Arial" w:cs="Arial"/>
          <w:color w:val="0000FF"/>
          <w:sz w:val="32"/>
          <w:szCs w:val="32"/>
        </w:rPr>
      </w:pPr>
      <w:r w:rsidRPr="004A7DC7">
        <w:rPr>
          <w:rFonts w:ascii="Arial" w:hAnsi="Arial" w:cs="Arial"/>
          <w:color w:val="0000FF"/>
          <w:sz w:val="32"/>
          <w:szCs w:val="32"/>
        </w:rPr>
        <w:t xml:space="preserve">Registration, Poster </w:t>
      </w:r>
      <w:r w:rsidR="00AD7EE5">
        <w:rPr>
          <w:rFonts w:ascii="Arial" w:hAnsi="Arial" w:cs="Arial"/>
          <w:color w:val="0000FF"/>
          <w:sz w:val="32"/>
          <w:szCs w:val="32"/>
        </w:rPr>
        <w:t>S</w:t>
      </w:r>
      <w:r w:rsidRPr="004A7DC7">
        <w:rPr>
          <w:rFonts w:ascii="Arial" w:hAnsi="Arial" w:cs="Arial"/>
          <w:color w:val="0000FF"/>
          <w:sz w:val="32"/>
          <w:szCs w:val="32"/>
        </w:rPr>
        <w:t>ubmission, and Program</w:t>
      </w:r>
    </w:p>
    <w:p w14:paraId="0C0137A2" w14:textId="4F492A65" w:rsidR="00BB09CC" w:rsidRPr="00BB09CC" w:rsidRDefault="0069797A" w:rsidP="00BB09CC">
      <w:pPr>
        <w:pStyle w:val="BodyText3"/>
        <w:jc w:val="center"/>
        <w:rPr>
          <w:rFonts w:ascii="Arial" w:hAnsi="Arial" w:cs="Arial"/>
          <w:color w:val="0000FF"/>
          <w:sz w:val="32"/>
          <w:szCs w:val="32"/>
          <w:u w:val="single"/>
        </w:rPr>
      </w:pPr>
      <w:r w:rsidRPr="004A7DC7">
        <w:rPr>
          <w:rFonts w:ascii="Arial" w:hAnsi="Arial" w:cs="Arial"/>
          <w:color w:val="0000FF"/>
          <w:sz w:val="32"/>
          <w:szCs w:val="32"/>
        </w:rPr>
        <w:t>are</w:t>
      </w:r>
      <w:r w:rsidR="00C0655B" w:rsidRPr="004A7DC7">
        <w:rPr>
          <w:rFonts w:ascii="Arial" w:hAnsi="Arial" w:cs="Arial"/>
          <w:color w:val="0000FF"/>
          <w:sz w:val="32"/>
          <w:szCs w:val="32"/>
        </w:rPr>
        <w:t xml:space="preserve"> available at </w:t>
      </w:r>
      <w:hyperlink r:id="rId9" w:history="1">
        <w:r w:rsidR="007052BF" w:rsidRPr="00820B53">
          <w:rPr>
            <w:rStyle w:val="Hyperlink"/>
            <w:rFonts w:ascii="Arial" w:hAnsi="Arial" w:cs="Arial"/>
            <w:sz w:val="32"/>
            <w:szCs w:val="32"/>
          </w:rPr>
          <w:t>http://www.tucson.ars.ag.gov/rise/</w:t>
        </w:r>
      </w:hyperlink>
    </w:p>
    <w:sectPr w:rsidR="00BB09CC" w:rsidRPr="00BB09CC" w:rsidSect="00BB09CC">
      <w:footerReference w:type="even" r:id="rId10"/>
      <w:footerReference w:type="default" r:id="rId11"/>
      <w:pgSz w:w="12240" w:h="15840"/>
      <w:pgMar w:top="450" w:right="126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06510" w14:textId="77777777" w:rsidR="00F34A41" w:rsidRDefault="00F34A41">
      <w:r>
        <w:separator/>
      </w:r>
    </w:p>
  </w:endnote>
  <w:endnote w:type="continuationSeparator" w:id="0">
    <w:p w14:paraId="7F7BBFB0" w14:textId="77777777" w:rsidR="00F34A41" w:rsidRDefault="00F34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C831A" w14:textId="77777777" w:rsidR="00F44008" w:rsidRDefault="00F44008" w:rsidP="00C0655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3E6C77" w14:textId="77777777" w:rsidR="00F44008" w:rsidRDefault="00F44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BA0D3" w14:textId="77777777" w:rsidR="00F44008" w:rsidRDefault="00F44008" w:rsidP="00C0655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1B07">
      <w:rPr>
        <w:rStyle w:val="PageNumber"/>
        <w:noProof/>
      </w:rPr>
      <w:t>2</w:t>
    </w:r>
    <w:r>
      <w:rPr>
        <w:rStyle w:val="PageNumber"/>
      </w:rPr>
      <w:fldChar w:fldCharType="end"/>
    </w:r>
  </w:p>
  <w:p w14:paraId="2B35AF0C" w14:textId="77777777" w:rsidR="00F44008" w:rsidRDefault="00F44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2DE56" w14:textId="77777777" w:rsidR="00F34A41" w:rsidRDefault="00F34A41">
      <w:r>
        <w:separator/>
      </w:r>
    </w:p>
  </w:footnote>
  <w:footnote w:type="continuationSeparator" w:id="0">
    <w:p w14:paraId="6B642444" w14:textId="77777777" w:rsidR="00F34A41" w:rsidRDefault="00F34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969A4"/>
    <w:multiLevelType w:val="hybridMultilevel"/>
    <w:tmpl w:val="D4CAF20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80167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DOztDQ1NjGxMDFT0lEKTi0uzszPAykwrgUAe+4rNywAAAA="/>
  </w:docVars>
  <w:rsids>
    <w:rsidRoot w:val="005A3C69"/>
    <w:rsid w:val="00017CC6"/>
    <w:rsid w:val="00043706"/>
    <w:rsid w:val="00057F25"/>
    <w:rsid w:val="00065968"/>
    <w:rsid w:val="00065A8E"/>
    <w:rsid w:val="000A728F"/>
    <w:rsid w:val="001057DB"/>
    <w:rsid w:val="00143BF7"/>
    <w:rsid w:val="00152E2A"/>
    <w:rsid w:val="0016416D"/>
    <w:rsid w:val="001675F6"/>
    <w:rsid w:val="001726EA"/>
    <w:rsid w:val="00197127"/>
    <w:rsid w:val="001A3814"/>
    <w:rsid w:val="001A772B"/>
    <w:rsid w:val="001C2A92"/>
    <w:rsid w:val="001D5549"/>
    <w:rsid w:val="001E215F"/>
    <w:rsid w:val="001E3C74"/>
    <w:rsid w:val="00213798"/>
    <w:rsid w:val="00233DA3"/>
    <w:rsid w:val="00236F43"/>
    <w:rsid w:val="002544CA"/>
    <w:rsid w:val="00273087"/>
    <w:rsid w:val="00283E28"/>
    <w:rsid w:val="00293470"/>
    <w:rsid w:val="0029678C"/>
    <w:rsid w:val="002A5797"/>
    <w:rsid w:val="002A7730"/>
    <w:rsid w:val="002B69CD"/>
    <w:rsid w:val="002D47FB"/>
    <w:rsid w:val="002E633B"/>
    <w:rsid w:val="00340798"/>
    <w:rsid w:val="00371B07"/>
    <w:rsid w:val="00382A93"/>
    <w:rsid w:val="003B405B"/>
    <w:rsid w:val="003C7FFD"/>
    <w:rsid w:val="004140FD"/>
    <w:rsid w:val="00426880"/>
    <w:rsid w:val="00436ED2"/>
    <w:rsid w:val="00441AA5"/>
    <w:rsid w:val="00441BC9"/>
    <w:rsid w:val="004453FD"/>
    <w:rsid w:val="00451259"/>
    <w:rsid w:val="00451918"/>
    <w:rsid w:val="0045784F"/>
    <w:rsid w:val="004A7DC7"/>
    <w:rsid w:val="004D4666"/>
    <w:rsid w:val="004E7C0B"/>
    <w:rsid w:val="00521AE1"/>
    <w:rsid w:val="00532800"/>
    <w:rsid w:val="00563E10"/>
    <w:rsid w:val="005914D6"/>
    <w:rsid w:val="005A3C69"/>
    <w:rsid w:val="005C295E"/>
    <w:rsid w:val="005C43FF"/>
    <w:rsid w:val="00603F18"/>
    <w:rsid w:val="006149F2"/>
    <w:rsid w:val="00614AFA"/>
    <w:rsid w:val="00635816"/>
    <w:rsid w:val="0066590F"/>
    <w:rsid w:val="00675D0B"/>
    <w:rsid w:val="0069404C"/>
    <w:rsid w:val="0069797A"/>
    <w:rsid w:val="006E49DE"/>
    <w:rsid w:val="006F75BC"/>
    <w:rsid w:val="007052BF"/>
    <w:rsid w:val="007078D3"/>
    <w:rsid w:val="00712CDB"/>
    <w:rsid w:val="007433DC"/>
    <w:rsid w:val="00747C55"/>
    <w:rsid w:val="00766C24"/>
    <w:rsid w:val="007745D5"/>
    <w:rsid w:val="00775A6D"/>
    <w:rsid w:val="007813E0"/>
    <w:rsid w:val="007819A3"/>
    <w:rsid w:val="00783B0C"/>
    <w:rsid w:val="007C7DAD"/>
    <w:rsid w:val="008014B7"/>
    <w:rsid w:val="00810E8E"/>
    <w:rsid w:val="00820B53"/>
    <w:rsid w:val="00840BAC"/>
    <w:rsid w:val="00863F01"/>
    <w:rsid w:val="00871587"/>
    <w:rsid w:val="00886BA1"/>
    <w:rsid w:val="00893E85"/>
    <w:rsid w:val="00894148"/>
    <w:rsid w:val="008D0E38"/>
    <w:rsid w:val="008E4AF7"/>
    <w:rsid w:val="008E653E"/>
    <w:rsid w:val="008F410A"/>
    <w:rsid w:val="008F6A10"/>
    <w:rsid w:val="00905FEA"/>
    <w:rsid w:val="00920C26"/>
    <w:rsid w:val="00924CC9"/>
    <w:rsid w:val="009309DD"/>
    <w:rsid w:val="009313C3"/>
    <w:rsid w:val="009417EC"/>
    <w:rsid w:val="0099050A"/>
    <w:rsid w:val="009B1DDF"/>
    <w:rsid w:val="009C32D2"/>
    <w:rsid w:val="009E2438"/>
    <w:rsid w:val="009F1BDB"/>
    <w:rsid w:val="00A51161"/>
    <w:rsid w:val="00A7382B"/>
    <w:rsid w:val="00AA3452"/>
    <w:rsid w:val="00AC0308"/>
    <w:rsid w:val="00AC427F"/>
    <w:rsid w:val="00AD7EE5"/>
    <w:rsid w:val="00AE2831"/>
    <w:rsid w:val="00AE46B8"/>
    <w:rsid w:val="00B1252B"/>
    <w:rsid w:val="00B24CB8"/>
    <w:rsid w:val="00B3724D"/>
    <w:rsid w:val="00B42C60"/>
    <w:rsid w:val="00B525E6"/>
    <w:rsid w:val="00B7614B"/>
    <w:rsid w:val="00BA1045"/>
    <w:rsid w:val="00BA4746"/>
    <w:rsid w:val="00BB09CC"/>
    <w:rsid w:val="00BB0E88"/>
    <w:rsid w:val="00BB7FE9"/>
    <w:rsid w:val="00BD2EB2"/>
    <w:rsid w:val="00BD36C8"/>
    <w:rsid w:val="00BF7275"/>
    <w:rsid w:val="00C0655B"/>
    <w:rsid w:val="00C10EAD"/>
    <w:rsid w:val="00C156AC"/>
    <w:rsid w:val="00C40A5F"/>
    <w:rsid w:val="00C86C71"/>
    <w:rsid w:val="00C87E4B"/>
    <w:rsid w:val="00CA1CD1"/>
    <w:rsid w:val="00CA73C0"/>
    <w:rsid w:val="00D062BB"/>
    <w:rsid w:val="00D10583"/>
    <w:rsid w:val="00D2350D"/>
    <w:rsid w:val="00D41ED5"/>
    <w:rsid w:val="00DB6EF6"/>
    <w:rsid w:val="00DC475D"/>
    <w:rsid w:val="00DC74CB"/>
    <w:rsid w:val="00DE7CD8"/>
    <w:rsid w:val="00DF0B80"/>
    <w:rsid w:val="00E43341"/>
    <w:rsid w:val="00E45B91"/>
    <w:rsid w:val="00E67E42"/>
    <w:rsid w:val="00E726CC"/>
    <w:rsid w:val="00E92278"/>
    <w:rsid w:val="00EC0611"/>
    <w:rsid w:val="00ED12E9"/>
    <w:rsid w:val="00F044FD"/>
    <w:rsid w:val="00F13CCF"/>
    <w:rsid w:val="00F13E7E"/>
    <w:rsid w:val="00F231B7"/>
    <w:rsid w:val="00F34A41"/>
    <w:rsid w:val="00F44008"/>
    <w:rsid w:val="00F60DD4"/>
    <w:rsid w:val="00F62893"/>
    <w:rsid w:val="00F6313B"/>
    <w:rsid w:val="00F9465B"/>
    <w:rsid w:val="00F97310"/>
    <w:rsid w:val="00FF0F8A"/>
    <w:rsid w:val="00FF5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4DB9A2"/>
  <w15:docId w15:val="{9B274359-334C-470E-A293-98D732C09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icrosoft Sans Serif" w:hAnsi="Microsoft Sans Serif" w:cs="Microsoft Sans Serif"/>
      <w:b/>
      <w:bCs/>
      <w:sz w:val="16"/>
      <w:szCs w:val="1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Microsoft Sans Serif" w:hAnsi="Microsoft Sans Serif" w:cs="Microsoft Sans Serif"/>
      <w:b/>
      <w:bCs/>
      <w:sz w:val="20"/>
      <w:szCs w:val="1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Microsoft Sans Serif" w:hAnsi="Microsoft Sans Serif" w:cs="Microsoft Sans Serif"/>
      <w:b/>
      <w:color w:val="FF0000"/>
      <w:szCs w:val="1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Microsoft Sans Serif" w:hAnsi="Microsoft Sans Serif" w:cs="Microsoft Sans Serif"/>
      <w:b/>
      <w:szCs w:val="16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Microsoft Sans Serif" w:hAnsi="Microsoft Sans Serif" w:cs="Microsoft Sans Serif"/>
      <w:b/>
      <w:color w:val="FFFFFF"/>
      <w:szCs w:val="1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iCs/>
      <w:sz w:val="18"/>
      <w:szCs w:val="1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Microsoft Sans Serif" w:hAnsi="Microsoft Sans Serif" w:cs="Microsoft Sans Serif"/>
      <w:b/>
      <w:bCs/>
      <w:color w:val="FFFFFF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Microsoft Sans Serif" w:hAnsi="Microsoft Sans Serif" w:cs="Microsoft Sans Serif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b/>
      <w:bCs/>
      <w:sz w:val="4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-720"/>
      <w:jc w:val="center"/>
    </w:pPr>
    <w:rPr>
      <w:rFonts w:ascii="Arial Rounded MT Bold" w:hAnsi="Arial Rounded MT Bold"/>
      <w:color w:val="339966"/>
      <w:sz w:val="7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Indent2">
    <w:name w:val="Body Text Indent 2"/>
    <w:basedOn w:val="Normal"/>
    <w:pPr>
      <w:ind w:left="-720"/>
      <w:jc w:val="center"/>
    </w:pPr>
    <w:rPr>
      <w:rFonts w:ascii="Arial" w:hAnsi="Arial" w:cs="Arial"/>
      <w:b/>
      <w:bCs/>
      <w:sz w:val="28"/>
    </w:rPr>
  </w:style>
  <w:style w:type="paragraph" w:styleId="BodyText2">
    <w:name w:val="Body Text 2"/>
    <w:basedOn w:val="Normal"/>
    <w:pPr>
      <w:jc w:val="center"/>
    </w:pPr>
    <w:rPr>
      <w:rFonts w:ascii="Arial" w:hAnsi="Arial" w:cs="Arial"/>
      <w:b/>
      <w:bCs/>
      <w:sz w:val="28"/>
    </w:rPr>
  </w:style>
  <w:style w:type="character" w:customStyle="1" w:styleId="emailstyle15">
    <w:name w:val="emailstyle15"/>
    <w:rPr>
      <w:rFonts w:ascii="Times New Roman" w:hAnsi="Times New Roman" w:cs="Arial"/>
      <w:color w:val="000000"/>
      <w:sz w:val="24"/>
    </w:rPr>
  </w:style>
  <w:style w:type="paragraph" w:styleId="BodyText3">
    <w:name w:val="Body Text 3"/>
    <w:basedOn w:val="Normal"/>
    <w:rPr>
      <w:b/>
      <w:bCs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emailstyle16">
    <w:name w:val="emailstyle16"/>
    <w:semiHidden/>
    <w:rPr>
      <w:rFonts w:ascii="Times New Roman" w:hAnsi="Times New Roman" w:cs="Arial"/>
      <w:color w:val="000000"/>
      <w:sz w:val="24"/>
    </w:rPr>
  </w:style>
  <w:style w:type="character" w:styleId="CommentReference">
    <w:name w:val="annotation reference"/>
    <w:semiHidden/>
    <w:rsid w:val="00F13E7E"/>
    <w:rPr>
      <w:sz w:val="16"/>
      <w:szCs w:val="16"/>
    </w:rPr>
  </w:style>
  <w:style w:type="paragraph" w:styleId="CommentText">
    <w:name w:val="annotation text"/>
    <w:basedOn w:val="Normal"/>
    <w:semiHidden/>
    <w:rsid w:val="00F13E7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13E7E"/>
    <w:rPr>
      <w:b/>
      <w:bCs/>
    </w:rPr>
  </w:style>
  <w:style w:type="paragraph" w:styleId="Revision">
    <w:name w:val="Revision"/>
    <w:hidden/>
    <w:uiPriority w:val="99"/>
    <w:semiHidden/>
    <w:rsid w:val="007813E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tucson.ars.ag.gov/ris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ative ICRW Program (as of 31 January 2003)</vt:lpstr>
    </vt:vector>
  </TitlesOfParts>
  <Company>USDA-ARS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ative ICRW Program (as of 31 January 2003)</dc:title>
  <dc:creator>chandra</dc:creator>
  <cp:lastModifiedBy>Mcclaran, Mitchel P - (mcclaran)</cp:lastModifiedBy>
  <cp:revision>4</cp:revision>
  <cp:lastPrinted>2014-06-13T23:30:00Z</cp:lastPrinted>
  <dcterms:created xsi:type="dcterms:W3CDTF">2023-09-05T22:05:00Z</dcterms:created>
  <dcterms:modified xsi:type="dcterms:W3CDTF">2023-09-05T22:35:00Z</dcterms:modified>
</cp:coreProperties>
</file>